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r>
        <w:t xml:space="preserve">[Demagoguery, Democracy, and Digitality]. In Teaching Demagoguery and Democracy: Rhetorical Pedagogy in Polarized Times. November, 2021.</w:t>
      </w:r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9" w:name="education"/>
      <w:r>
        <w:t xml:space="preserve">Education</w:t>
      </w:r>
      <w:bookmarkEnd w:id="69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0" w:name="awards"/>
      <w:r>
        <w:t xml:space="preserve">Awards</w:t>
      </w:r>
      <w:bookmarkEnd w:id="70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5T03:41:00Z</dcterms:created>
  <dcterms:modified xsi:type="dcterms:W3CDTF">2021-11-25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